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50FEBFB4" w:rsidR="002A2B8F" w:rsidRDefault="002A2B8F" w:rsidP="002A2B8F">
      <w:pPr>
        <w:jc w:val="center"/>
      </w:pPr>
      <w:r>
        <w:t xml:space="preserve">Program: BE </w:t>
      </w:r>
      <w:r w:rsidR="000522D4">
        <w:t xml:space="preserve">Computer </w:t>
      </w:r>
      <w:r>
        <w:t xml:space="preserve">Engineering </w:t>
      </w:r>
    </w:p>
    <w:p w14:paraId="7FAB026D" w14:textId="35ADE780" w:rsidR="002A2B8F" w:rsidRDefault="002A2B8F" w:rsidP="002A2B8F">
      <w:pPr>
        <w:jc w:val="center"/>
      </w:pPr>
      <w:r>
        <w:t>Curriculum Scheme: Revised 2016</w:t>
      </w:r>
    </w:p>
    <w:p w14:paraId="5E89053C" w14:textId="479B8E46" w:rsidR="002A2B8F" w:rsidRDefault="002A2B8F" w:rsidP="002A2B8F">
      <w:pPr>
        <w:jc w:val="center"/>
      </w:pPr>
      <w:r>
        <w:t>Examination: Third Year Semester V</w:t>
      </w:r>
    </w:p>
    <w:p w14:paraId="7902A780" w14:textId="77777777" w:rsidR="000522D4" w:rsidRDefault="000522D4" w:rsidP="000522D4">
      <w:pPr>
        <w:jc w:val="center"/>
      </w:pPr>
      <w:r>
        <w:t>Course Code: CSC502 and Course Name: Database Management System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593A23D2" w14:textId="1E540F81" w:rsidR="004E7422" w:rsidRDefault="004E7422" w:rsidP="00046E38">
      <w:pPr>
        <w:ind w:left="709" w:hanging="709"/>
      </w:pPr>
      <w:r>
        <w:t xml:space="preserve">NOTE: </w:t>
      </w:r>
      <w:r w:rsidR="00046E38">
        <w:t>Please save this file with file name as per the sample format given below:</w:t>
      </w:r>
    </w:p>
    <w:p w14:paraId="5D068F33" w14:textId="382F1697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3"/>
          <w:szCs w:val="23"/>
        </w:rPr>
      </w:pPr>
      <w:r w:rsidRPr="00CC0EA8">
        <w:rPr>
          <w:rFonts w:asciiTheme="minorHAnsi" w:hAnsiTheme="minorHAnsi" w:cstheme="minorHAnsi"/>
          <w:color w:val="000000"/>
          <w:bdr w:val="none" w:sz="0" w:space="0" w:color="auto" w:frame="1"/>
        </w:rPr>
        <w:t>File Name: Date of Examination_Scheme_Program_Semester_Subject Code_Answer Key Set Number</w:t>
      </w:r>
    </w:p>
    <w:p w14:paraId="511A4096" w14:textId="77777777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FB0726A" w14:textId="39ECEBAE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3"/>
          <w:szCs w:val="23"/>
        </w:rPr>
      </w:pPr>
      <w:r w:rsidRPr="00CC0EA8">
        <w:rPr>
          <w:rFonts w:asciiTheme="minorHAnsi" w:hAnsiTheme="minorHAnsi" w:cstheme="minorHAnsi"/>
          <w:color w:val="000000"/>
          <w:bdr w:val="none" w:sz="0" w:space="0" w:color="auto" w:frame="1"/>
        </w:rPr>
        <w:t>For example: </w:t>
      </w:r>
    </w:p>
    <w:p w14:paraId="0F223303" w14:textId="77777777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3"/>
          <w:szCs w:val="23"/>
        </w:rPr>
      </w:pPr>
      <w:r w:rsidRPr="00CC0EA8">
        <w:rPr>
          <w:rFonts w:asciiTheme="minorHAnsi" w:hAnsiTheme="minorHAnsi" w:cstheme="minorHAnsi"/>
          <w:color w:val="000000"/>
          <w:bdr w:val="none" w:sz="0" w:space="0" w:color="auto" w:frame="1"/>
        </w:rPr>
        <w:t>Answer Keys for QP set number 1 of first core course of Mechanical Engineering Semester V for Rev2016 scheme and scheduled on 25/09/2020 has to have the file name as</w:t>
      </w:r>
    </w:p>
    <w:p w14:paraId="2E0BC026" w14:textId="50C19109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</w:pPr>
      <w:r w:rsidRPr="00CC0EA8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2509_R16_Mech_V_MEC501_AK1</w:t>
      </w:r>
    </w:p>
    <w:p w14:paraId="2CE5E73A" w14:textId="77777777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rFonts w:asciiTheme="minorHAnsi" w:hAnsiTheme="minorHAnsi" w:cstheme="minorHAnsi"/>
          <w:color w:val="201F1E"/>
          <w:sz w:val="23"/>
          <w:szCs w:val="23"/>
        </w:rPr>
      </w:pPr>
    </w:p>
    <w:p w14:paraId="13D74547" w14:textId="77777777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3"/>
          <w:szCs w:val="23"/>
        </w:rPr>
      </w:pPr>
      <w:r w:rsidRPr="00CC0EA8">
        <w:rPr>
          <w:rFonts w:asciiTheme="minorHAnsi" w:hAnsiTheme="minorHAnsi" w:cstheme="minorHAnsi"/>
          <w:color w:val="000000"/>
          <w:bdr w:val="none" w:sz="0" w:space="0" w:color="auto" w:frame="1"/>
        </w:rPr>
        <w:t>Answer Keys for QP set number 1 of Department Level Optional Course of Computer Engineering Semester VI for Rev2012 scheme and scheduled on 28/09/2020 has to have the file name as</w:t>
      </w:r>
    </w:p>
    <w:p w14:paraId="4489759B" w14:textId="77777777" w:rsidR="00046E38" w:rsidRPr="00CC0EA8" w:rsidRDefault="00046E38" w:rsidP="00046E38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rFonts w:asciiTheme="minorHAnsi" w:hAnsiTheme="minorHAnsi" w:cstheme="minorHAnsi"/>
          <w:color w:val="201F1E"/>
          <w:sz w:val="23"/>
          <w:szCs w:val="23"/>
        </w:rPr>
      </w:pPr>
      <w:r w:rsidRPr="00CC0EA8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2809_R12_Comp_VI_CSDLO6021_AK3</w:t>
      </w:r>
    </w:p>
    <w:p w14:paraId="3E33FEDA" w14:textId="64534BFC" w:rsidR="00046E38" w:rsidRDefault="00046E38" w:rsidP="00046E38">
      <w:pPr>
        <w:ind w:left="709" w:hanging="709"/>
      </w:pPr>
      <w:r>
        <w:t xml:space="preserve">==========================================================================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7EE1DB22" w:rsidR="00493EC9" w:rsidRPr="001E72F7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58AD3ABF" w:rsidR="00493EC9" w:rsidRPr="001E72F7" w:rsidRDefault="007D341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8025950" w:rsidR="00493EC9" w:rsidRPr="001E72F7" w:rsidRDefault="007D341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5BB2147E" w:rsidR="00493EC9" w:rsidRPr="001E72F7" w:rsidRDefault="007D341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3B41798F" w:rsidR="00493EC9" w:rsidRPr="001E72F7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45C65372" w:rsidR="00493EC9" w:rsidRPr="001E72F7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0B6597CC" w:rsidR="00493EC9" w:rsidRPr="001E72F7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lastRenderedPageBreak/>
              <w:t>Q8.</w:t>
            </w:r>
          </w:p>
        </w:tc>
        <w:tc>
          <w:tcPr>
            <w:tcW w:w="2700" w:type="dxa"/>
          </w:tcPr>
          <w:p w14:paraId="3BE15724" w14:textId="48D31BFA" w:rsidR="00493EC9" w:rsidRPr="00A45826" w:rsidRDefault="007D341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0BE5B177" w:rsidR="00493EC9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265DAB6" w:rsidR="00493EC9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071CB4AC" w:rsidR="00493EC9" w:rsidRDefault="007D341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7746873B" w:rsidR="00493EC9" w:rsidRDefault="007D341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3C82713" w:rsidR="00493EC9" w:rsidRDefault="007D341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609DB778" w:rsidR="00493EC9" w:rsidRPr="00A45826" w:rsidRDefault="007D341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C00EE02" w:rsidR="00493EC9" w:rsidRDefault="007D341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7995959B" w:rsidR="00493EC9" w:rsidRDefault="007D341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3881EE21" w:rsidR="00493EC9" w:rsidRDefault="007D341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698BF4D0" w:rsidR="00493EC9" w:rsidRDefault="007D3417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105CBC8C" w:rsidR="006967DC" w:rsidRDefault="007D3417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38C30942" w:rsidR="006967DC" w:rsidRPr="00A45826" w:rsidRDefault="007D341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749A2739" w:rsidR="006967DC" w:rsidRDefault="007D341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092DF503" w:rsidR="006967DC" w:rsidRDefault="007D3417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38C4B1B1" w:rsidR="006967DC" w:rsidRDefault="007D341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20561804" w:rsidR="006967DC" w:rsidRPr="00A45826" w:rsidRDefault="007D3417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23FC236A" w:rsidR="006967DC" w:rsidRPr="00A45826" w:rsidRDefault="00ED12AB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80E52" w14:textId="77777777" w:rsidR="00AD4C41" w:rsidRDefault="00AD4C41" w:rsidP="00353258">
      <w:pPr>
        <w:spacing w:after="0" w:line="240" w:lineRule="auto"/>
      </w:pPr>
      <w:r>
        <w:separator/>
      </w:r>
    </w:p>
  </w:endnote>
  <w:endnote w:type="continuationSeparator" w:id="0">
    <w:p w14:paraId="605F22B6" w14:textId="77777777" w:rsidR="00AD4C41" w:rsidRDefault="00AD4C4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8E0788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D19526" w14:textId="77777777" w:rsidR="00AD4C41" w:rsidRDefault="00AD4C41" w:rsidP="00353258">
      <w:pPr>
        <w:spacing w:after="0" w:line="240" w:lineRule="auto"/>
      </w:pPr>
      <w:r>
        <w:separator/>
      </w:r>
    </w:p>
  </w:footnote>
  <w:footnote w:type="continuationSeparator" w:id="0">
    <w:p w14:paraId="57596097" w14:textId="77777777" w:rsidR="00AD4C41" w:rsidRDefault="00AD4C4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3428C"/>
    <w:rsid w:val="00046E38"/>
    <w:rsid w:val="000522D4"/>
    <w:rsid w:val="000565E1"/>
    <w:rsid w:val="00090303"/>
    <w:rsid w:val="000A71DC"/>
    <w:rsid w:val="000B0463"/>
    <w:rsid w:val="00152C7E"/>
    <w:rsid w:val="00155B7B"/>
    <w:rsid w:val="001A2F9B"/>
    <w:rsid w:val="001E72F7"/>
    <w:rsid w:val="001F560E"/>
    <w:rsid w:val="00224120"/>
    <w:rsid w:val="00282750"/>
    <w:rsid w:val="002A0276"/>
    <w:rsid w:val="002A2B8F"/>
    <w:rsid w:val="002A7E52"/>
    <w:rsid w:val="002D4E33"/>
    <w:rsid w:val="002E4BC8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B79B6"/>
    <w:rsid w:val="007C4ACA"/>
    <w:rsid w:val="007D3417"/>
    <w:rsid w:val="007E00F1"/>
    <w:rsid w:val="00806E4E"/>
    <w:rsid w:val="00836DE6"/>
    <w:rsid w:val="0088250D"/>
    <w:rsid w:val="008E0788"/>
    <w:rsid w:val="00935F09"/>
    <w:rsid w:val="00951BDD"/>
    <w:rsid w:val="00953E97"/>
    <w:rsid w:val="009719BB"/>
    <w:rsid w:val="009867F2"/>
    <w:rsid w:val="00994CB0"/>
    <w:rsid w:val="009E559B"/>
    <w:rsid w:val="00A11835"/>
    <w:rsid w:val="00A179E8"/>
    <w:rsid w:val="00A3253A"/>
    <w:rsid w:val="00A45826"/>
    <w:rsid w:val="00A62CE8"/>
    <w:rsid w:val="00AA604A"/>
    <w:rsid w:val="00AB77B5"/>
    <w:rsid w:val="00AD4C41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622E2"/>
    <w:rsid w:val="00E23CC6"/>
    <w:rsid w:val="00E80C6E"/>
    <w:rsid w:val="00E81747"/>
    <w:rsid w:val="00ED12AB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chana Kotangale</cp:lastModifiedBy>
  <cp:revision>6</cp:revision>
  <dcterms:created xsi:type="dcterms:W3CDTF">2020-09-21T18:43:00Z</dcterms:created>
  <dcterms:modified xsi:type="dcterms:W3CDTF">2020-09-2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